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471C1E18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1CBB477A" w14:textId="727DFC36" w:rsidR="00F526DE" w:rsidRPr="007A1BB7" w:rsidRDefault="00F526DE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 </w:t>
      </w:r>
      <w:r w:rsidRPr="00F526DE">
        <w:rPr>
          <w:b w:val="0"/>
          <w:bCs w:val="0"/>
          <w:color w:val="444444"/>
          <w:spacing w:val="3"/>
        </w:rPr>
        <w:t xml:space="preserve">SELECT * FROM (SELECT ROW_NUMBER() OVER (ORDER BY salary DESC) AS R_NUM, first_name, salary FROM employee) as </w:t>
      </w:r>
      <w:r>
        <w:rPr>
          <w:b w:val="0"/>
          <w:bCs w:val="0"/>
          <w:color w:val="444444"/>
          <w:spacing w:val="3"/>
        </w:rPr>
        <w:t xml:space="preserve"> EMP_SAL </w:t>
      </w:r>
      <w:r w:rsidRPr="00F526DE">
        <w:rPr>
          <w:b w:val="0"/>
          <w:bCs w:val="0"/>
          <w:color w:val="444444"/>
          <w:spacing w:val="3"/>
        </w:rPr>
        <w:t>WHERE R_NUM=5;</w:t>
      </w:r>
    </w:p>
    <w:p w14:paraId="6472CB09" w14:textId="07CB2BB3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215B78F4" w14:textId="77777777" w:rsidR="00AA2FF3" w:rsidRDefault="00232416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</w:t>
      </w:r>
    </w:p>
    <w:p w14:paraId="386EB7BF" w14:textId="3A887E21" w:rsidR="00AA2FF3" w:rsidRDefault="00232416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</w:t>
      </w:r>
      <w:r w:rsidR="00AA2FF3">
        <w:rPr>
          <w:b w:val="0"/>
          <w:bCs w:val="0"/>
          <w:color w:val="444444"/>
          <w:spacing w:val="3"/>
        </w:rPr>
        <w:t>E</w:t>
      </w:r>
      <w:r>
        <w:rPr>
          <w:b w:val="0"/>
          <w:bCs w:val="0"/>
          <w:color w:val="444444"/>
          <w:spacing w:val="3"/>
        </w:rPr>
        <w:t>CT EM</w:t>
      </w:r>
      <w:r w:rsidR="00AA2FF3">
        <w:rPr>
          <w:b w:val="0"/>
          <w:bCs w:val="0"/>
          <w:color w:val="444444"/>
          <w:spacing w:val="3"/>
        </w:rPr>
        <w:t>PLOYEES</w:t>
      </w:r>
      <w:r>
        <w:rPr>
          <w:b w:val="0"/>
          <w:bCs w:val="0"/>
          <w:color w:val="444444"/>
          <w:spacing w:val="3"/>
        </w:rPr>
        <w:t>, SAL</w:t>
      </w:r>
      <w:r w:rsidR="00AA2FF3">
        <w:rPr>
          <w:b w:val="0"/>
          <w:bCs w:val="0"/>
          <w:color w:val="444444"/>
          <w:spacing w:val="3"/>
        </w:rPr>
        <w:t>ARY</w:t>
      </w:r>
      <w:r>
        <w:rPr>
          <w:b w:val="0"/>
          <w:bCs w:val="0"/>
          <w:color w:val="444444"/>
          <w:spacing w:val="3"/>
        </w:rPr>
        <w:t xml:space="preserve"> FROM EMP</w:t>
      </w:r>
      <w:r w:rsidR="00AA2FF3">
        <w:rPr>
          <w:b w:val="0"/>
          <w:bCs w:val="0"/>
          <w:color w:val="444444"/>
          <w:spacing w:val="3"/>
        </w:rPr>
        <w:t>LOYEES</w:t>
      </w:r>
    </w:p>
    <w:p w14:paraId="357E6E3E" w14:textId="77777777" w:rsidR="00AA2FF3" w:rsidRDefault="00232416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WHERE SALARY IN</w:t>
      </w:r>
    </w:p>
    <w:p w14:paraId="263A24F9" w14:textId="77777777" w:rsidR="00AA2FF3" w:rsidRDefault="00232416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( SELECT S</w:t>
      </w:r>
      <w:r w:rsidR="00AA2FF3">
        <w:rPr>
          <w:b w:val="0"/>
          <w:bCs w:val="0"/>
          <w:color w:val="444444"/>
          <w:spacing w:val="3"/>
        </w:rPr>
        <w:t xml:space="preserve">ALARY FROM EMPLOYEES </w:t>
      </w:r>
    </w:p>
    <w:p w14:paraId="18582B6D" w14:textId="4E5822C1" w:rsidR="00232416" w:rsidRDefault="00AA2FF3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GROUP BY SALARY </w:t>
      </w:r>
    </w:p>
    <w:p w14:paraId="533490E3" w14:textId="5483E3B4" w:rsidR="00AA2FF3" w:rsidRPr="007A1BB7" w:rsidRDefault="00AA2FF3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HAVING COUNT(*) &gt;1)</w:t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232416"/>
    <w:rsid w:val="00A31028"/>
    <w:rsid w:val="00AA2FF3"/>
    <w:rsid w:val="00F52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777B7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rinath Reddy</cp:lastModifiedBy>
  <cp:revision>3</cp:revision>
  <dcterms:created xsi:type="dcterms:W3CDTF">2021-03-26T13:48:00Z</dcterms:created>
  <dcterms:modified xsi:type="dcterms:W3CDTF">2021-12-07T12:35:00Z</dcterms:modified>
</cp:coreProperties>
</file>